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elly  verg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698658385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